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99E9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6CA1">
        <w:rPr>
          <w:rFonts w:ascii="Garamond" w:hAnsi="Garamond"/>
        </w:rPr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  <w:r w:rsidRPr="00AC6CA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3D10672" w14:textId="02A415E6" w:rsidR="003824EA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D</w:t>
      </w:r>
      <w:r w:rsidRPr="00D43FFE">
        <w:rPr>
          <w:rFonts w:ascii="Garamond" w:hAnsi="Garamond"/>
          <w:b/>
          <w:sz w:val="32"/>
        </w:rPr>
        <w:t>esenvolvimento de um projeto de software</w:t>
      </w:r>
    </w:p>
    <w:p w14:paraId="7DA8D332" w14:textId="77777777" w:rsidR="00D43FFE" w:rsidRPr="00776213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6DC8623" w:rsidR="003824EA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Pita, nº 19933</w:t>
      </w:r>
    </w:p>
    <w:p w14:paraId="69EA0BF7" w14:textId="503EC27C" w:rsidR="001F3339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Tomas Ramos, nº 19934</w:t>
      </w:r>
    </w:p>
    <w:p w14:paraId="0AF5939D" w14:textId="4A60BEF4" w:rsidR="00A10392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AC6CA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395D8872" w:rsidR="003824EA" w:rsidRDefault="001F3339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1F3339">
        <w:rPr>
          <w:rFonts w:ascii="Garamond" w:hAnsi="Garamond"/>
        </w:rPr>
        <w:t>2021</w:t>
      </w:r>
      <w:r w:rsidR="003824EA">
        <w:rPr>
          <w:rFonts w:ascii="Garamond" w:hAnsi="Garamond"/>
          <w:highlight w:val="yellow"/>
        </w:rPr>
        <w:br w:type="page"/>
      </w:r>
    </w:p>
    <w:p w14:paraId="7BD7AC21" w14:textId="77777777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br w:type="page"/>
      </w:r>
    </w:p>
    <w:p w14:paraId="210F0E90" w14:textId="786A4D2E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</w:rPr>
        <w:lastRenderedPageBreak/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</w:p>
    <w:p w14:paraId="59AE6A9A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2DCAB77" w14:textId="50BB1F4C" w:rsidR="003824EA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D</w:t>
      </w:r>
      <w:r w:rsidRPr="00D43FFE">
        <w:rPr>
          <w:rFonts w:ascii="Garamond" w:hAnsi="Garamond"/>
          <w:b/>
          <w:sz w:val="32"/>
        </w:rPr>
        <w:t>esenvolvimento de um projeto de software</w:t>
      </w:r>
    </w:p>
    <w:p w14:paraId="35AC8372" w14:textId="77777777" w:rsidR="00D43FFE" w:rsidRPr="00776213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laborado por:</w:t>
      </w:r>
    </w:p>
    <w:p w14:paraId="226AD203" w14:textId="77777777" w:rsidR="001F3339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Pita, nº 19933</w:t>
      </w:r>
    </w:p>
    <w:p w14:paraId="7707908F" w14:textId="77777777" w:rsidR="001F3339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Tomas Ramos, nº 19934</w:t>
      </w:r>
    </w:p>
    <w:p w14:paraId="661E24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63A23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Orientado por:</w:t>
      </w:r>
    </w:p>
    <w:p w14:paraId="39E2656E" w14:textId="60B3ECD7" w:rsidR="003824EA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Isabel Brito</w:t>
      </w:r>
    </w:p>
    <w:p w14:paraId="3FE68D9D" w14:textId="6E915444" w:rsidR="003824EA" w:rsidRDefault="003824EA" w:rsidP="00A11BD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85AAFCF" w14:textId="2A1782D3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029E73" w14:textId="77777777" w:rsidR="001F3339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Relató</w:t>
      </w:r>
      <w:r w:rsidRPr="00776213">
        <w:rPr>
          <w:rFonts w:ascii="Garamond" w:hAnsi="Garamond"/>
        </w:rPr>
        <w:t>rio d</w:t>
      </w:r>
      <w:r w:rsidR="001F3339">
        <w:rPr>
          <w:rFonts w:ascii="Garamond" w:hAnsi="Garamond"/>
        </w:rPr>
        <w:t>o</w:t>
      </w:r>
      <w:r w:rsidRPr="00776213">
        <w:rPr>
          <w:rFonts w:ascii="Garamond" w:hAnsi="Garamond"/>
        </w:rPr>
        <w:t xml:space="preserve"> </w:t>
      </w:r>
      <w:r w:rsidR="001F3339">
        <w:rPr>
          <w:rFonts w:ascii="Garamond" w:hAnsi="Garamond"/>
        </w:rPr>
        <w:t xml:space="preserve">projeto corresponde a unidade curricular Engenharia de Software </w:t>
      </w:r>
    </w:p>
    <w:p w14:paraId="71BA83F1" w14:textId="22B10291" w:rsidR="003824EA" w:rsidRPr="00776213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 xml:space="preserve">na </w:t>
      </w:r>
      <w:r w:rsidR="003824EA" w:rsidRPr="00776213">
        <w:rPr>
          <w:rFonts w:ascii="Garamond" w:hAnsi="Garamond"/>
        </w:rPr>
        <w:t>Escola</w:t>
      </w:r>
      <w:r w:rsidR="003824EA">
        <w:rPr>
          <w:rFonts w:ascii="Garamond" w:hAnsi="Garamond"/>
        </w:rPr>
        <w:t xml:space="preserve"> Superior de Tecnologia e Gestão do Instituto Polité</w:t>
      </w:r>
      <w:r w:rsidR="003824EA" w:rsidRPr="00776213">
        <w:rPr>
          <w:rFonts w:ascii="Garamond" w:hAnsi="Garamond"/>
        </w:rPr>
        <w:t>cnico de Beja</w:t>
      </w:r>
    </w:p>
    <w:p w14:paraId="2E8E5A0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6419C9" w14:textId="3F0FDD5B" w:rsidR="003824EA" w:rsidRDefault="00A11BD2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</w:rPr>
        <w:t>2021</w:t>
      </w:r>
    </w:p>
    <w:p w14:paraId="4164E256" w14:textId="564BE68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D737A9" w14:textId="337F22D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AC6CA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53E8A8D" w14:textId="7681203B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br w:type="page"/>
      </w:r>
    </w:p>
    <w:p w14:paraId="1CCA5672" w14:textId="77777777" w:rsidR="00A10392" w:rsidRPr="00AC6CA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AC6CA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AC6CA1" w:rsidRDefault="00AC6CA1">
          <w:pPr>
            <w:pStyle w:val="Cabealhodondice"/>
            <w:rPr>
              <w:rFonts w:asciiTheme="minorHAnsi" w:hAnsiTheme="minorHAnsi"/>
              <w:color w:val="auto"/>
              <w:sz w:val="32"/>
              <w:szCs w:val="32"/>
              <w:lang w:val="pt-PT"/>
            </w:rPr>
          </w:pP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Í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nd</w:t>
          </w: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i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ce</w:t>
          </w:r>
        </w:p>
        <w:p w14:paraId="3A1262BE" w14:textId="1CFFF106" w:rsidR="00A05C56" w:rsidRDefault="00F33209" w:rsidP="00B924DE">
          <w:pPr>
            <w:pStyle w:val="ndice1"/>
            <w:rPr>
              <w:rFonts w:eastAsiaTheme="minorEastAsia"/>
              <w:lang w:eastAsia="pt-PT"/>
            </w:rPr>
          </w:pPr>
          <w:r w:rsidRPr="00AC6CA1">
            <w:rPr>
              <w:rStyle w:val="Hiperligao"/>
              <w:noProof w:val="0"/>
            </w:rPr>
            <w:fldChar w:fldCharType="begin"/>
          </w:r>
          <w:r w:rsidRPr="00AC6CA1">
            <w:rPr>
              <w:rStyle w:val="Hiperligao"/>
              <w:noProof w:val="0"/>
            </w:rPr>
            <w:instrText xml:space="preserve"> TOC \o "1-3" \h \z \u </w:instrText>
          </w:r>
          <w:r w:rsidRPr="00AC6CA1">
            <w:rPr>
              <w:rStyle w:val="Hiperligao"/>
              <w:noProof w:val="0"/>
            </w:rPr>
            <w:fldChar w:fldCharType="separate"/>
          </w:r>
          <w:hyperlink w:anchor="_Toc67852779" w:history="1">
            <w:r w:rsidR="00A05C56" w:rsidRPr="001E2712">
              <w:rPr>
                <w:rStyle w:val="Hiperligao"/>
              </w:rPr>
              <w:t>1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Introdução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79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2</w:t>
            </w:r>
            <w:r w:rsidR="00A05C56">
              <w:rPr>
                <w:webHidden/>
              </w:rPr>
              <w:fldChar w:fldCharType="end"/>
            </w:r>
          </w:hyperlink>
        </w:p>
        <w:p w14:paraId="6E62DA47" w14:textId="0FC8573D" w:rsidR="00A05C56" w:rsidRDefault="00347CA2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0" w:history="1">
            <w:r w:rsidR="00A05C56" w:rsidRPr="001E2712">
              <w:rPr>
                <w:rStyle w:val="Hiperligao"/>
              </w:rPr>
              <w:t>2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Descrever software semelhante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80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3</w:t>
            </w:r>
            <w:r w:rsidR="00A05C56">
              <w:rPr>
                <w:webHidden/>
              </w:rPr>
              <w:fldChar w:fldCharType="end"/>
            </w:r>
          </w:hyperlink>
        </w:p>
        <w:p w14:paraId="615CCC07" w14:textId="0BC278AA" w:rsidR="00A05C56" w:rsidRDefault="00347CA2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1" w:history="1">
            <w:r w:rsidR="00A05C56" w:rsidRPr="001E2712">
              <w:rPr>
                <w:rStyle w:val="Hiperligao"/>
              </w:rPr>
              <w:t>3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Escolher modelo de desenvolvimento de software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81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4</w:t>
            </w:r>
            <w:r w:rsidR="00A05C56">
              <w:rPr>
                <w:webHidden/>
              </w:rPr>
              <w:fldChar w:fldCharType="end"/>
            </w:r>
          </w:hyperlink>
        </w:p>
        <w:p w14:paraId="400C1AA9" w14:textId="75D102A2" w:rsidR="00A05C56" w:rsidRDefault="00347CA2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2" w:history="1">
            <w:r w:rsidR="00A05C56" w:rsidRPr="001E2712">
              <w:rPr>
                <w:rStyle w:val="Hiperligao"/>
              </w:rPr>
              <w:t>4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Definir prazos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82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5</w:t>
            </w:r>
            <w:r w:rsidR="00A05C56">
              <w:rPr>
                <w:webHidden/>
              </w:rPr>
              <w:fldChar w:fldCharType="end"/>
            </w:r>
          </w:hyperlink>
        </w:p>
        <w:p w14:paraId="2B679160" w14:textId="334DA7A1" w:rsidR="00A05C56" w:rsidRDefault="00347CA2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3" w:history="1">
            <w:r w:rsidR="00A05C56" w:rsidRPr="001E2712">
              <w:rPr>
                <w:rStyle w:val="Hiperligao"/>
              </w:rPr>
              <w:t>5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Escolher ferramentas case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83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6</w:t>
            </w:r>
            <w:r w:rsidR="00A05C56">
              <w:rPr>
                <w:webHidden/>
              </w:rPr>
              <w:fldChar w:fldCharType="end"/>
            </w:r>
          </w:hyperlink>
        </w:p>
        <w:p w14:paraId="3F40CA65" w14:textId="2E55F6E0" w:rsidR="00A05C56" w:rsidRDefault="00347CA2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4" w:history="1">
            <w:r w:rsidR="00A05C56" w:rsidRPr="001E2712">
              <w:rPr>
                <w:rStyle w:val="Hiperligao"/>
                <w:noProof/>
              </w:rPr>
              <w:t>5.1 – Controlo de versões</w:t>
            </w:r>
            <w:r w:rsidR="00A05C56">
              <w:rPr>
                <w:noProof/>
                <w:webHidden/>
              </w:rPr>
              <w:tab/>
            </w:r>
            <w:r w:rsidR="00A05C56">
              <w:rPr>
                <w:noProof/>
                <w:webHidden/>
              </w:rPr>
              <w:fldChar w:fldCharType="begin"/>
            </w:r>
            <w:r w:rsidR="00A05C56">
              <w:rPr>
                <w:noProof/>
                <w:webHidden/>
              </w:rPr>
              <w:instrText xml:space="preserve"> PAGEREF _Toc67852784 \h </w:instrText>
            </w:r>
            <w:r w:rsidR="00A05C56">
              <w:rPr>
                <w:noProof/>
                <w:webHidden/>
              </w:rPr>
            </w:r>
            <w:r w:rsidR="00A05C56">
              <w:rPr>
                <w:noProof/>
                <w:webHidden/>
              </w:rPr>
              <w:fldChar w:fldCharType="separate"/>
            </w:r>
            <w:r w:rsidR="00A05C56">
              <w:rPr>
                <w:noProof/>
                <w:webHidden/>
              </w:rPr>
              <w:t>6</w:t>
            </w:r>
            <w:r w:rsidR="00A05C56">
              <w:rPr>
                <w:noProof/>
                <w:webHidden/>
              </w:rPr>
              <w:fldChar w:fldCharType="end"/>
            </w:r>
          </w:hyperlink>
        </w:p>
        <w:p w14:paraId="33A15936" w14:textId="2F6E3E38" w:rsidR="00A05C56" w:rsidRDefault="00347CA2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5" w:history="1">
            <w:r w:rsidR="00A05C56" w:rsidRPr="001E2712">
              <w:rPr>
                <w:rStyle w:val="Hiperligao"/>
                <w:noProof/>
              </w:rPr>
              <w:t>5.2 – Diagramas UML</w:t>
            </w:r>
            <w:r w:rsidR="00A05C56">
              <w:rPr>
                <w:noProof/>
                <w:webHidden/>
              </w:rPr>
              <w:tab/>
            </w:r>
            <w:r w:rsidR="00A05C56">
              <w:rPr>
                <w:noProof/>
                <w:webHidden/>
              </w:rPr>
              <w:fldChar w:fldCharType="begin"/>
            </w:r>
            <w:r w:rsidR="00A05C56">
              <w:rPr>
                <w:noProof/>
                <w:webHidden/>
              </w:rPr>
              <w:instrText xml:space="preserve"> PAGEREF _Toc67852785 \h </w:instrText>
            </w:r>
            <w:r w:rsidR="00A05C56">
              <w:rPr>
                <w:noProof/>
                <w:webHidden/>
              </w:rPr>
            </w:r>
            <w:r w:rsidR="00A05C56">
              <w:rPr>
                <w:noProof/>
                <w:webHidden/>
              </w:rPr>
              <w:fldChar w:fldCharType="separate"/>
            </w:r>
            <w:r w:rsidR="00A05C56">
              <w:rPr>
                <w:noProof/>
                <w:webHidden/>
              </w:rPr>
              <w:t>6</w:t>
            </w:r>
            <w:r w:rsidR="00A05C56">
              <w:rPr>
                <w:noProof/>
                <w:webHidden/>
              </w:rPr>
              <w:fldChar w:fldCharType="end"/>
            </w:r>
          </w:hyperlink>
        </w:p>
        <w:p w14:paraId="4FE84242" w14:textId="408F4909" w:rsidR="00A05C56" w:rsidRDefault="00347CA2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6" w:history="1">
            <w:r w:rsidR="00A05C56" w:rsidRPr="001E2712">
              <w:rPr>
                <w:rStyle w:val="Hiperligao"/>
                <w:noProof/>
              </w:rPr>
              <w:t>5.3 – Comunicação em equipa</w:t>
            </w:r>
            <w:r w:rsidR="00A05C56">
              <w:rPr>
                <w:noProof/>
                <w:webHidden/>
              </w:rPr>
              <w:tab/>
            </w:r>
            <w:r w:rsidR="00A05C56">
              <w:rPr>
                <w:noProof/>
                <w:webHidden/>
              </w:rPr>
              <w:fldChar w:fldCharType="begin"/>
            </w:r>
            <w:r w:rsidR="00A05C56">
              <w:rPr>
                <w:noProof/>
                <w:webHidden/>
              </w:rPr>
              <w:instrText xml:space="preserve"> PAGEREF _Toc67852786 \h </w:instrText>
            </w:r>
            <w:r w:rsidR="00A05C56">
              <w:rPr>
                <w:noProof/>
                <w:webHidden/>
              </w:rPr>
            </w:r>
            <w:r w:rsidR="00A05C56">
              <w:rPr>
                <w:noProof/>
                <w:webHidden/>
              </w:rPr>
              <w:fldChar w:fldCharType="separate"/>
            </w:r>
            <w:r w:rsidR="00A05C56">
              <w:rPr>
                <w:noProof/>
                <w:webHidden/>
              </w:rPr>
              <w:t>6</w:t>
            </w:r>
            <w:r w:rsidR="00A05C56">
              <w:rPr>
                <w:noProof/>
                <w:webHidden/>
              </w:rPr>
              <w:fldChar w:fldCharType="end"/>
            </w:r>
          </w:hyperlink>
        </w:p>
        <w:p w14:paraId="2C124DF7" w14:textId="1C42CF6C" w:rsidR="007A00C9" w:rsidRPr="00D20171" w:rsidRDefault="00F33209" w:rsidP="00B924DE">
          <w:pPr>
            <w:pStyle w:val="ndice1"/>
          </w:pPr>
          <w:r w:rsidRPr="00AC6CA1">
            <w:rPr>
              <w:rStyle w:val="Hiperligao"/>
              <w:noProof w:val="0"/>
            </w:rPr>
            <w:fldChar w:fldCharType="end"/>
          </w:r>
        </w:p>
      </w:sdtContent>
    </w:sdt>
    <w:p w14:paraId="5545BBBF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AC6CA1">
        <w:rPr>
          <w:b/>
          <w:sz w:val="32"/>
          <w:szCs w:val="28"/>
        </w:rPr>
        <w:t>List</w:t>
      </w:r>
      <w:r w:rsidR="006A5D30" w:rsidRPr="00AC6CA1">
        <w:rPr>
          <w:b/>
          <w:sz w:val="32"/>
          <w:szCs w:val="28"/>
        </w:rPr>
        <w:t>a de</w:t>
      </w:r>
      <w:r w:rsidRPr="00AC6CA1">
        <w:rPr>
          <w:b/>
          <w:sz w:val="32"/>
          <w:szCs w:val="28"/>
        </w:rPr>
        <w:t xml:space="preserve"> </w:t>
      </w:r>
      <w:r w:rsidR="00AC6CA1" w:rsidRPr="00AC6CA1">
        <w:rPr>
          <w:b/>
          <w:sz w:val="32"/>
          <w:szCs w:val="28"/>
        </w:rPr>
        <w:t>Figuras</w:t>
      </w:r>
    </w:p>
    <w:p w14:paraId="27BB7871" w14:textId="77777777" w:rsidR="009C1B35" w:rsidRDefault="009C1B35" w:rsidP="009C1B35">
      <w:pPr>
        <w:pStyle w:val="ndicedeilustraes"/>
        <w:tabs>
          <w:tab w:val="right" w:leader="dot" w:pos="8494"/>
        </w:tabs>
        <w:rPr>
          <w:b/>
          <w:sz w:val="24"/>
        </w:rPr>
      </w:pPr>
    </w:p>
    <w:p w14:paraId="076F793B" w14:textId="24805D28" w:rsidR="00B924DE" w:rsidRPr="00B924DE" w:rsidRDefault="00B924DE" w:rsidP="00B924DE">
      <w:pPr>
        <w:pStyle w:val="ndice1"/>
      </w:pPr>
      <w:r>
        <w:rPr>
          <w:rStyle w:val="Hiperligao"/>
          <w:color w:val="auto"/>
          <w:u w:val="none"/>
        </w:rPr>
        <w:t>Figura 3.1 – Dinâmica do Scrum</w:t>
      </w:r>
      <w:r w:rsidRPr="00B924DE">
        <w:rPr>
          <w:rStyle w:val="Hiperligao"/>
          <w:webHidden/>
          <w:color w:val="auto"/>
          <w:u w:val="none"/>
        </w:rPr>
        <w:tab/>
      </w:r>
      <w:r>
        <w:rPr>
          <w:rStyle w:val="Hiperligao"/>
          <w:webHidden/>
          <w:color w:val="auto"/>
          <w:u w:val="none"/>
        </w:rPr>
        <w:t>4</w:t>
      </w:r>
    </w:p>
    <w:p w14:paraId="5A8A9005" w14:textId="084E268C" w:rsidR="00B924DE" w:rsidRDefault="00B924DE" w:rsidP="00B924DE">
      <w:pPr>
        <w:pStyle w:val="ndice1"/>
        <w:rPr>
          <w:rStyle w:val="Hiperligao"/>
          <w:webHidden/>
          <w:color w:val="auto"/>
          <w:u w:val="none"/>
        </w:rPr>
      </w:pPr>
      <w:r w:rsidRPr="00B924DE">
        <w:rPr>
          <w:rStyle w:val="Hiperligao"/>
          <w:color w:val="auto"/>
          <w:u w:val="none"/>
        </w:rPr>
        <w:t>Figura 4.1- Gráfico de Gantt</w:t>
      </w:r>
      <w:r w:rsidRPr="00B924DE">
        <w:rPr>
          <w:rStyle w:val="Hiperligao"/>
          <w:webHidden/>
          <w:color w:val="auto"/>
          <w:u w:val="none"/>
        </w:rPr>
        <w:tab/>
      </w:r>
      <w:r>
        <w:rPr>
          <w:rStyle w:val="Hiperligao"/>
          <w:webHidden/>
          <w:color w:val="auto"/>
          <w:u w:val="none"/>
        </w:rPr>
        <w:t>5</w:t>
      </w:r>
    </w:p>
    <w:p w14:paraId="0E12EF35" w14:textId="77777777" w:rsidR="00B924DE" w:rsidRPr="00B924DE" w:rsidRDefault="00B924DE" w:rsidP="00B924DE">
      <w:pPr>
        <w:rPr>
          <w:webHidden/>
        </w:rPr>
      </w:pPr>
    </w:p>
    <w:p w14:paraId="46AFBB96" w14:textId="0DE508FF" w:rsidR="00951A37" w:rsidRPr="00B924DE" w:rsidRDefault="00AC6CA1" w:rsidP="00B924DE">
      <w:pPr>
        <w:pStyle w:val="ndice1"/>
        <w:rPr>
          <w:b/>
          <w:noProof w:val="0"/>
          <w:sz w:val="24"/>
        </w:rPr>
      </w:pPr>
      <w:r w:rsidRPr="00B924DE">
        <w:rPr>
          <w:b/>
          <w:noProof w:val="0"/>
          <w:sz w:val="24"/>
        </w:rPr>
        <w:fldChar w:fldCharType="begin"/>
      </w:r>
      <w:r w:rsidRPr="00B924DE">
        <w:rPr>
          <w:b/>
          <w:noProof w:val="0"/>
          <w:sz w:val="24"/>
        </w:rPr>
        <w:instrText xml:space="preserve"> TOC \c "Figura" </w:instrText>
      </w:r>
      <w:r w:rsidRPr="00B924DE">
        <w:rPr>
          <w:b/>
          <w:noProof w:val="0"/>
          <w:sz w:val="24"/>
        </w:rPr>
        <w:fldChar w:fldCharType="end"/>
      </w:r>
    </w:p>
    <w:p w14:paraId="5471C39F" w14:textId="6D24F40C" w:rsidR="00951A37" w:rsidRPr="00AC6CA1" w:rsidRDefault="00AC6CA1" w:rsidP="009C1B35">
      <w:pPr>
        <w:pStyle w:val="ndicedeilustraes"/>
        <w:tabs>
          <w:tab w:val="right" w:leader="dot" w:pos="8494"/>
        </w:tabs>
        <w:rPr>
          <w:b/>
          <w:sz w:val="24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Tabela" </w:instrText>
      </w:r>
      <w:r w:rsidRPr="00AC6CA1">
        <w:rPr>
          <w:b/>
          <w:sz w:val="24"/>
        </w:rPr>
        <w:fldChar w:fldCharType="end"/>
      </w:r>
    </w:p>
    <w:p w14:paraId="2B6A966F" w14:textId="77777777" w:rsidR="002628EA" w:rsidRPr="00AC6CA1" w:rsidRDefault="002628EA" w:rsidP="00646775">
      <w:pPr>
        <w:jc w:val="both"/>
        <w:rPr>
          <w:b/>
          <w:sz w:val="24"/>
        </w:rPr>
        <w:sectPr w:rsidR="002628EA" w:rsidRPr="00AC6CA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AC6CA1" w:rsidRDefault="00FD2457" w:rsidP="0003624C">
      <w:pPr>
        <w:pStyle w:val="Ttulo1"/>
        <w:rPr>
          <w:lang w:val="pt-PT"/>
        </w:rPr>
      </w:pPr>
      <w:bookmarkStart w:id="0" w:name="_Toc67852779"/>
      <w:r w:rsidRPr="00AC6CA1">
        <w:rPr>
          <w:lang w:val="pt-PT"/>
        </w:rPr>
        <w:lastRenderedPageBreak/>
        <w:t>Introdu</w:t>
      </w:r>
      <w:r w:rsidR="00AC6CA1" w:rsidRPr="00AC6CA1">
        <w:rPr>
          <w:lang w:val="pt-PT"/>
        </w:rPr>
        <w:t>ção</w:t>
      </w:r>
      <w:bookmarkEnd w:id="0"/>
    </w:p>
    <w:p w14:paraId="7CCBC077" w14:textId="438BE0DF" w:rsidR="00B3226C" w:rsidRPr="00B3226C" w:rsidRDefault="009A36D7" w:rsidP="00AE0F2B">
      <w:pPr>
        <w:ind w:firstLine="357"/>
        <w:jc w:val="both"/>
        <w:rPr>
          <w:highlight w:val="red"/>
        </w:rPr>
      </w:pPr>
      <w:r w:rsidRPr="009A36D7">
        <w:t>Este</w:t>
      </w:r>
      <w:r>
        <w:t xml:space="preserve"> trabalho consiste no desenvolvimento de um projeto de software que tem como principal objetivo facilitar a comunicação entre </w:t>
      </w:r>
      <w:r w:rsidR="00712898">
        <w:t xml:space="preserve">as creches e os familiares das crianças que a frequentam. </w:t>
      </w:r>
    </w:p>
    <w:p w14:paraId="700D614E" w14:textId="4C5AE0BA" w:rsidR="00390AC5" w:rsidRDefault="00390AC5" w:rsidP="000078DF">
      <w:pPr>
        <w:jc w:val="both"/>
      </w:pPr>
    </w:p>
    <w:p w14:paraId="556C0EEB" w14:textId="296C6ABC" w:rsidR="00334E04" w:rsidRDefault="00334E04">
      <w:r>
        <w:br w:type="page"/>
      </w:r>
    </w:p>
    <w:p w14:paraId="70FC8C89" w14:textId="1556C038" w:rsidR="00E824AF" w:rsidRPr="00E824AF" w:rsidRDefault="009C1B35" w:rsidP="00E824AF">
      <w:pPr>
        <w:pStyle w:val="Ttulo1"/>
        <w:rPr>
          <w:lang w:val="pt-PT"/>
        </w:rPr>
      </w:pPr>
      <w:bookmarkStart w:id="1" w:name="_Toc67852780"/>
      <w:r>
        <w:rPr>
          <w:lang w:val="pt-PT"/>
        </w:rPr>
        <w:lastRenderedPageBreak/>
        <w:t>Descrever software semelhante</w:t>
      </w:r>
      <w:bookmarkEnd w:id="1"/>
    </w:p>
    <w:p w14:paraId="2759D56B" w14:textId="2B3461AC" w:rsidR="00E824AF" w:rsidRDefault="00E824AF" w:rsidP="002D22E1">
      <w:pPr>
        <w:ind w:firstLine="357"/>
      </w:pPr>
      <w:proofErr w:type="spellStart"/>
      <w:r w:rsidRPr="00E824AF">
        <w:rPr>
          <w:b/>
          <w:bCs/>
        </w:rPr>
        <w:t>Greatschools</w:t>
      </w:r>
      <w:proofErr w:type="spellEnd"/>
      <w:r w:rsidRPr="00F369E1">
        <w:t xml:space="preserve"> </w:t>
      </w:r>
      <w:r>
        <w:t>- Semelhanças nas listagens de creches</w:t>
      </w:r>
    </w:p>
    <w:p w14:paraId="122F1156" w14:textId="668F6D1D" w:rsidR="002D7DEE" w:rsidRDefault="002D7DEE" w:rsidP="00E824AF">
      <w:pPr>
        <w:ind w:left="709"/>
      </w:pPr>
      <w:r>
        <w:t xml:space="preserve">A plataforma </w:t>
      </w:r>
      <w:proofErr w:type="spellStart"/>
      <w:r w:rsidRPr="00E824AF">
        <w:rPr>
          <w:b/>
          <w:bCs/>
        </w:rPr>
        <w:t>G</w:t>
      </w:r>
      <w:r w:rsidR="00F369E1" w:rsidRPr="00E824AF">
        <w:rPr>
          <w:b/>
          <w:bCs/>
        </w:rPr>
        <w:t>reatschools</w:t>
      </w:r>
      <w:proofErr w:type="spellEnd"/>
      <w:r w:rsidR="00F369E1" w:rsidRPr="00F369E1">
        <w:t xml:space="preserve"> possibilita procurar </w:t>
      </w:r>
      <w:r>
        <w:t>escolas em</w:t>
      </w:r>
      <w:r w:rsidR="00F369E1" w:rsidRPr="00F369E1">
        <w:t xml:space="preserve"> </w:t>
      </w:r>
      <w:r>
        <w:t xml:space="preserve">vários países. Nesta plataforma </w:t>
      </w:r>
      <w:r w:rsidR="00F369E1" w:rsidRPr="00F369E1">
        <w:t xml:space="preserve">podemos filtrar os dados escolhendo mais especificamente o que </w:t>
      </w:r>
      <w:r>
        <w:t>pretendemos</w:t>
      </w:r>
      <w:r w:rsidR="00F369E1" w:rsidRPr="00F369E1">
        <w:t>, como por exemplo</w:t>
      </w:r>
      <w:r>
        <w:t>,</w:t>
      </w:r>
      <w:r w:rsidR="00F369E1" w:rsidRPr="00F369E1">
        <w:t xml:space="preserve"> procurar apenas por cresces. </w:t>
      </w:r>
      <w:r>
        <w:t>A plataforma</w:t>
      </w:r>
      <w:r w:rsidR="00F369E1" w:rsidRPr="00F369E1">
        <w:t xml:space="preserve"> também </w:t>
      </w:r>
      <w:r>
        <w:t>permite vermos</w:t>
      </w:r>
      <w:r w:rsidR="00F369E1" w:rsidRPr="00F369E1">
        <w:t xml:space="preserve"> detalhadamente as informações </w:t>
      </w:r>
      <w:r>
        <w:t>correspondentes a</w:t>
      </w:r>
      <w:r w:rsidR="00F369E1" w:rsidRPr="00F369E1">
        <w:t xml:space="preserve"> cada escola, como a sua localização, avaliação</w:t>
      </w:r>
      <w:r>
        <w:t xml:space="preserve"> e</w:t>
      </w:r>
      <w:r w:rsidR="00F369E1" w:rsidRPr="00F369E1">
        <w:t xml:space="preserve"> média d</w:t>
      </w:r>
      <w:r>
        <w:t>e</w:t>
      </w:r>
      <w:r w:rsidR="00F369E1" w:rsidRPr="00F369E1">
        <w:t xml:space="preserve"> </w:t>
      </w:r>
      <w:r>
        <w:t>notas</w:t>
      </w:r>
      <w:r w:rsidR="00F369E1" w:rsidRPr="00F369E1">
        <w:t xml:space="preserve"> dos alunos</w:t>
      </w:r>
      <w:r>
        <w:t xml:space="preserve">. As avaliações são atribuídas através dos utilizadores, que podem submeter </w:t>
      </w:r>
      <w:proofErr w:type="spellStart"/>
      <w:r>
        <w:t>reviews</w:t>
      </w:r>
      <w:proofErr w:type="spellEnd"/>
      <w:r>
        <w:t xml:space="preserve"> com a sua opinião a cerca da escola.</w:t>
      </w:r>
    </w:p>
    <w:p w14:paraId="3A152E1D" w14:textId="30187E5C" w:rsidR="00E824AF" w:rsidRDefault="00E824AF" w:rsidP="002D22E1">
      <w:pPr>
        <w:ind w:firstLine="357"/>
      </w:pPr>
      <w:proofErr w:type="spellStart"/>
      <w:r w:rsidRPr="00E824AF">
        <w:rPr>
          <w:b/>
          <w:bCs/>
        </w:rPr>
        <w:t>Edmodo</w:t>
      </w:r>
      <w:proofErr w:type="spellEnd"/>
      <w:r>
        <w:t xml:space="preserve"> – Semelhanças na parte de gestão/comunicação entre familiares e educadores</w:t>
      </w:r>
    </w:p>
    <w:p w14:paraId="24284D19" w14:textId="65C6E663" w:rsidR="00E824AF" w:rsidRDefault="00E824AF" w:rsidP="00E824AF">
      <w:pPr>
        <w:ind w:firstLine="709"/>
      </w:pPr>
      <w:r>
        <w:t>Principais características:</w:t>
      </w:r>
    </w:p>
    <w:p w14:paraId="39228D9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rofessores e alunos colaboram num ambiente seguro e fechado;</w:t>
      </w:r>
    </w:p>
    <w:p w14:paraId="7D9E23E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romove o uso responsável das redes sociais e outras ferramentas;</w:t>
      </w:r>
    </w:p>
    <w:p w14:paraId="36D45D8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ta uma maior interação e comunicação entre professores, pais e alunos.</w:t>
      </w:r>
    </w:p>
    <w:p w14:paraId="0C14498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lia as novas tecnologias à educação.</w:t>
      </w:r>
    </w:p>
    <w:p w14:paraId="015578D8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Sistema de mensagens que permite a comunicação segura e aberta, com supervisão e controlo do professor;</w:t>
      </w:r>
    </w:p>
    <w:p w14:paraId="47099DC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supervisão das atividades realizadas pelo aluno;</w:t>
      </w:r>
    </w:p>
    <w:p w14:paraId="56F7CF89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tribuição de trabalhos e avaliações que serão submetidos pelos alunos e avaliados automaticamente;</w:t>
      </w:r>
    </w:p>
    <w:p w14:paraId="7BE1AF0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criação de grupos por área temática, extensíveis à comunidade.</w:t>
      </w:r>
    </w:p>
    <w:p w14:paraId="1C05A8B2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rmazenamento e partilha de documentos num ambiente baseado em computação na nuvem (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;</w:t>
      </w:r>
    </w:p>
    <w:p w14:paraId="20256AD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 xml:space="preserve">Partilha de conteúdos individualizada, por unidade curricular ou por grupo;  </w:t>
      </w:r>
    </w:p>
    <w:p w14:paraId="56807A18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Conta de controlo parental;</w:t>
      </w:r>
    </w:p>
    <w:p w14:paraId="19D8C935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Interface simples e intuitiva;</w:t>
      </w:r>
    </w:p>
    <w:p w14:paraId="2CABAB9B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Gratuita e livre de publicidade;</w:t>
      </w:r>
    </w:p>
    <w:p w14:paraId="50E3195F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cesso através do computador, telemóvel e tablet.</w:t>
      </w:r>
    </w:p>
    <w:p w14:paraId="4DB67952" w14:textId="41A189BD" w:rsidR="00E824AF" w:rsidRDefault="00E824AF" w:rsidP="00E824AF">
      <w:pPr>
        <w:pStyle w:val="PargrafodaLista"/>
        <w:numPr>
          <w:ilvl w:val="0"/>
          <w:numId w:val="12"/>
        </w:numPr>
      </w:pPr>
      <w:r>
        <w:t>Funcionalidades:</w:t>
      </w:r>
    </w:p>
    <w:p w14:paraId="6C59259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artilha de conteúdos;</w:t>
      </w:r>
    </w:p>
    <w:p w14:paraId="3303F3CA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plicações educacionais;</w:t>
      </w:r>
    </w:p>
    <w:p w14:paraId="227091B2" w14:textId="009BE7F3" w:rsidR="00E824AF" w:rsidRDefault="00E824AF" w:rsidP="00E824AF">
      <w:pPr>
        <w:pStyle w:val="PargrafodaLista"/>
        <w:numPr>
          <w:ilvl w:val="0"/>
          <w:numId w:val="12"/>
        </w:numPr>
      </w:pPr>
      <w:r>
        <w:t>Bibliotecas;</w:t>
      </w:r>
    </w:p>
    <w:p w14:paraId="539225D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Realização de tarefas e trabalhos online;</w:t>
      </w:r>
    </w:p>
    <w:p w14:paraId="28C3851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valiações;</w:t>
      </w:r>
    </w:p>
    <w:p w14:paraId="6FD4F20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Notificações;</w:t>
      </w:r>
    </w:p>
    <w:p w14:paraId="5757003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Calendários;</w:t>
      </w:r>
    </w:p>
    <w:p w14:paraId="3FB02502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Espaço para troca de ideias;</w:t>
      </w:r>
    </w:p>
    <w:p w14:paraId="048DC9FB" w14:textId="0B97C301" w:rsidR="00334E04" w:rsidRDefault="00E824AF" w:rsidP="00462CDD">
      <w:pPr>
        <w:pStyle w:val="PargrafodaLista"/>
        <w:numPr>
          <w:ilvl w:val="0"/>
          <w:numId w:val="12"/>
        </w:numPr>
      </w:pPr>
      <w:r>
        <w:t>Partilha de vídeos e imagens;</w:t>
      </w:r>
      <w:r w:rsidR="002D7DEE">
        <w:br w:type="page"/>
      </w:r>
    </w:p>
    <w:p w14:paraId="415CADE8" w14:textId="73A1F893" w:rsidR="004D4290" w:rsidRDefault="00764745" w:rsidP="004D4290">
      <w:pPr>
        <w:rPr>
          <w:b/>
          <w:bCs/>
        </w:rPr>
      </w:pPr>
      <w:bookmarkStart w:id="2" w:name="_Toc67852781"/>
      <w:r w:rsidRPr="004D4290">
        <w:rPr>
          <w:b/>
          <w:bCs/>
        </w:rPr>
        <w:lastRenderedPageBreak/>
        <w:t>Educa4You</w:t>
      </w:r>
      <w:r w:rsidR="004D4290" w:rsidRPr="004D4290">
        <w:rPr>
          <w:b/>
          <w:bCs/>
        </w:rPr>
        <w:t xml:space="preserve"> – </w:t>
      </w:r>
      <w:r w:rsidR="004D4290" w:rsidRPr="004D4290">
        <w:t xml:space="preserve">Uma </w:t>
      </w:r>
      <w:r w:rsidR="00CE45F6">
        <w:t>plataforma</w:t>
      </w:r>
      <w:r w:rsidR="004D4290" w:rsidRPr="004D4290">
        <w:t xml:space="preserve"> que tem o intuito de </w:t>
      </w:r>
      <w:r w:rsidR="004D4290">
        <w:t>fazer a comunicação entre docentes e os encarregados de educação</w:t>
      </w:r>
      <w:r w:rsidR="00CE45F6">
        <w:t xml:space="preserve">, tal como o </w:t>
      </w:r>
      <w:proofErr w:type="spellStart"/>
      <w:proofErr w:type="gramStart"/>
      <w:r w:rsidR="00CE45F6">
        <w:t>growappy</w:t>
      </w:r>
      <w:proofErr w:type="spellEnd"/>
      <w:r w:rsidR="00CE45F6">
        <w:t xml:space="preserve"> </w:t>
      </w:r>
      <w:r w:rsidR="004D4290">
        <w:t>.</w:t>
      </w:r>
      <w:proofErr w:type="gramEnd"/>
    </w:p>
    <w:p w14:paraId="4D02FA24" w14:textId="559E9F93" w:rsidR="004D4290" w:rsidRPr="004D4290" w:rsidRDefault="004D4290" w:rsidP="004D4290">
      <w:pPr>
        <w:pStyle w:val="PargrafodaLista"/>
        <w:numPr>
          <w:ilvl w:val="0"/>
          <w:numId w:val="14"/>
        </w:numPr>
      </w:pPr>
      <w:r>
        <w:t>Registo digital das presenças (hora de entrada e saída)</w:t>
      </w:r>
    </w:p>
    <w:p w14:paraId="064314D1" w14:textId="77777777" w:rsidR="004D4290" w:rsidRDefault="004D4290" w:rsidP="004D4290">
      <w:pPr>
        <w:pStyle w:val="PargrafodaLista"/>
        <w:numPr>
          <w:ilvl w:val="0"/>
          <w:numId w:val="14"/>
        </w:numPr>
      </w:pPr>
      <w:r>
        <w:t>Fácil instalação</w:t>
      </w:r>
    </w:p>
    <w:p w14:paraId="56825251" w14:textId="77777777" w:rsidR="004D4290" w:rsidRDefault="004D4290" w:rsidP="004D4290">
      <w:pPr>
        <w:pStyle w:val="PargrafodaLista"/>
        <w:numPr>
          <w:ilvl w:val="0"/>
          <w:numId w:val="14"/>
        </w:numPr>
      </w:pPr>
      <w:r>
        <w:t>Sistema pequeno e robusto</w:t>
      </w:r>
    </w:p>
    <w:p w14:paraId="605CFAF3" w14:textId="609CD6B3" w:rsidR="002A2411" w:rsidRPr="004D4290" w:rsidRDefault="004D4290" w:rsidP="004D4290">
      <w:pPr>
        <w:pStyle w:val="PargrafodaLista"/>
        <w:numPr>
          <w:ilvl w:val="0"/>
          <w:numId w:val="14"/>
        </w:numPr>
      </w:pPr>
      <w:r>
        <w:t>Respeita as novas regras do Regulamento Geral de Proteção de Dados (RGPD)</w:t>
      </w:r>
    </w:p>
    <w:p w14:paraId="41884E59" w14:textId="77777777" w:rsidR="004D4290" w:rsidRDefault="004D4290" w:rsidP="0072689C">
      <w:pPr>
        <w:pStyle w:val="PargrafodaLista"/>
        <w:numPr>
          <w:ilvl w:val="0"/>
          <w:numId w:val="14"/>
        </w:numPr>
      </w:pPr>
      <w:r>
        <w:t>Fácil consulta na Direção Técnica</w:t>
      </w:r>
    </w:p>
    <w:p w14:paraId="25327B29" w14:textId="77777777" w:rsidR="004D4290" w:rsidRDefault="004D4290" w:rsidP="0072689C">
      <w:pPr>
        <w:pStyle w:val="PargrafodaLista"/>
        <w:numPr>
          <w:ilvl w:val="0"/>
          <w:numId w:val="14"/>
        </w:numPr>
      </w:pPr>
      <w:r>
        <w:t>Permite introdução manual</w:t>
      </w:r>
    </w:p>
    <w:p w14:paraId="4A6E2CA7" w14:textId="77777777" w:rsidR="004D4290" w:rsidRDefault="004D4290" w:rsidP="0072689C">
      <w:pPr>
        <w:pStyle w:val="PargrafodaLista"/>
        <w:numPr>
          <w:ilvl w:val="0"/>
          <w:numId w:val="14"/>
        </w:numPr>
      </w:pPr>
      <w:r>
        <w:t>Exporta para Excel por mês ou por dia</w:t>
      </w:r>
    </w:p>
    <w:p w14:paraId="2C0672C5" w14:textId="39C6C114" w:rsidR="004D4290" w:rsidRPr="004D4290" w:rsidRDefault="0072689C" w:rsidP="0072689C">
      <w:pPr>
        <w:pStyle w:val="PargrafodaLista"/>
        <w:numPr>
          <w:ilvl w:val="0"/>
          <w:numId w:val="14"/>
        </w:numPr>
      </w:pPr>
      <w:r>
        <w:t>E</w:t>
      </w:r>
      <w:r w:rsidR="004D4290" w:rsidRPr="004D4290">
        <w:t>stão de toda a instituição a partir do smartphone, tablet ou computador</w:t>
      </w:r>
    </w:p>
    <w:p w14:paraId="0E6DC1D7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Educadores</w:t>
      </w:r>
    </w:p>
    <w:p w14:paraId="23B21984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Auxiliares</w:t>
      </w:r>
    </w:p>
    <w:p w14:paraId="0289B094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Salas</w:t>
      </w:r>
    </w:p>
    <w:p w14:paraId="7747C626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Alunos</w:t>
      </w:r>
    </w:p>
    <w:p w14:paraId="7AF2EE1D" w14:textId="77777777" w:rsidR="004D4290" w:rsidRPr="004D4290" w:rsidRDefault="004D4290" w:rsidP="0072689C">
      <w:pPr>
        <w:pStyle w:val="PargrafodaLista"/>
        <w:numPr>
          <w:ilvl w:val="0"/>
          <w:numId w:val="14"/>
        </w:numPr>
      </w:pPr>
      <w:r w:rsidRPr="004D4290">
        <w:t>Permite consultar todos os dados relacionados com o seu filho no Educa4YOU</w:t>
      </w:r>
    </w:p>
    <w:p w14:paraId="54A5C4D9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Plano de Atividades</w:t>
      </w:r>
    </w:p>
    <w:p w14:paraId="767D8B7A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Rotinas Diárias (Refeições, Higiene, Sestas)</w:t>
      </w:r>
    </w:p>
    <w:p w14:paraId="495CAE92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Presenças</w:t>
      </w:r>
    </w:p>
    <w:p w14:paraId="03A1FC92" w14:textId="77777777" w:rsidR="004D4290" w:rsidRPr="004D4290" w:rsidRDefault="004D4290" w:rsidP="0072689C">
      <w:pPr>
        <w:pStyle w:val="PargrafodaLista"/>
        <w:numPr>
          <w:ilvl w:val="1"/>
          <w:numId w:val="14"/>
        </w:numPr>
      </w:pPr>
      <w:r w:rsidRPr="004D4290">
        <w:t>E muito mais!</w:t>
      </w:r>
    </w:p>
    <w:p w14:paraId="6E20CECC" w14:textId="77777777" w:rsidR="0072689C" w:rsidRPr="0072689C" w:rsidRDefault="0072689C" w:rsidP="0072689C">
      <w:pPr>
        <w:pStyle w:val="PargrafodaLista"/>
        <w:numPr>
          <w:ilvl w:val="0"/>
          <w:numId w:val="14"/>
        </w:numPr>
      </w:pPr>
      <w:r w:rsidRPr="0072689C">
        <w:t>Receba informação do dia do seu filho</w:t>
      </w:r>
    </w:p>
    <w:p w14:paraId="7BAA4A1D" w14:textId="77777777" w:rsidR="0072689C" w:rsidRPr="0072689C" w:rsidRDefault="0072689C" w:rsidP="0072689C">
      <w:pPr>
        <w:pStyle w:val="PargrafodaLista"/>
        <w:numPr>
          <w:ilvl w:val="0"/>
          <w:numId w:val="14"/>
        </w:numPr>
      </w:pPr>
      <w:r w:rsidRPr="0072689C">
        <w:t>Receba fotografias das atividades em que o seu filho está envolvido</w:t>
      </w:r>
    </w:p>
    <w:p w14:paraId="4EEA2ADA" w14:textId="77777777" w:rsidR="0072689C" w:rsidRPr="0072689C" w:rsidRDefault="0072689C" w:rsidP="0072689C">
      <w:pPr>
        <w:pStyle w:val="PargrafodaLista"/>
        <w:numPr>
          <w:ilvl w:val="0"/>
          <w:numId w:val="14"/>
        </w:numPr>
      </w:pPr>
      <w:r w:rsidRPr="0072689C">
        <w:t>Comunique informação que ache importante ao Educador(a) de Infância</w:t>
      </w:r>
    </w:p>
    <w:p w14:paraId="4E3965CC" w14:textId="77777777" w:rsidR="0072689C" w:rsidRDefault="0072689C" w:rsidP="0072689C">
      <w:pPr>
        <w:pStyle w:val="PargrafodaLista"/>
        <w:numPr>
          <w:ilvl w:val="0"/>
          <w:numId w:val="14"/>
        </w:numPr>
      </w:pPr>
      <w:r w:rsidRPr="0072689C">
        <w:t>Receba comunicações da Direção Técnica</w:t>
      </w:r>
    </w:p>
    <w:p w14:paraId="64B3C265" w14:textId="77777777" w:rsidR="0072689C" w:rsidRDefault="0072689C" w:rsidP="0072689C">
      <w:pPr>
        <w:pStyle w:val="PargrafodaLista"/>
        <w:numPr>
          <w:ilvl w:val="0"/>
          <w:numId w:val="14"/>
        </w:numPr>
      </w:pPr>
      <w:r w:rsidRPr="0072689C">
        <w:t>Sempre que o Educador de Infância do seu filho envia uma mensagem, ele irá receber uma notificação, dessa forma pode comunicar com ele em tempo real</w:t>
      </w:r>
    </w:p>
    <w:p w14:paraId="495EC9C6" w14:textId="30975A5A" w:rsidR="004D4290" w:rsidRPr="0072689C" w:rsidRDefault="0072689C" w:rsidP="0072689C">
      <w:pPr>
        <w:rPr>
          <w:b/>
          <w:bCs/>
        </w:rPr>
      </w:pPr>
      <w:proofErr w:type="spellStart"/>
      <w:r w:rsidRPr="0072689C">
        <w:rPr>
          <w:b/>
          <w:bCs/>
        </w:rPr>
        <w:t>ClassDojo</w:t>
      </w:r>
      <w:proofErr w:type="spellEnd"/>
      <w:r>
        <w:rPr>
          <w:b/>
          <w:bCs/>
        </w:rPr>
        <w:t xml:space="preserve">- </w:t>
      </w:r>
      <w:r w:rsidR="004D4290" w:rsidRPr="0072689C">
        <w:rPr>
          <w:b/>
          <w:bCs/>
        </w:rPr>
        <w:br w:type="page"/>
      </w:r>
    </w:p>
    <w:p w14:paraId="32B8BDBA" w14:textId="2C6F6ABE" w:rsidR="00516788" w:rsidRPr="00AC6CA1" w:rsidRDefault="009C1B35" w:rsidP="0003624C">
      <w:pPr>
        <w:pStyle w:val="Ttulo1"/>
        <w:rPr>
          <w:lang w:val="pt-PT"/>
        </w:rPr>
      </w:pPr>
      <w:r>
        <w:rPr>
          <w:lang w:val="pt-PT"/>
        </w:rPr>
        <w:lastRenderedPageBreak/>
        <w:t>Escolher modelo de desenvolvimento de software</w:t>
      </w:r>
      <w:bookmarkEnd w:id="2"/>
    </w:p>
    <w:p w14:paraId="63C474C4" w14:textId="0C275D0A" w:rsidR="00C52641" w:rsidRDefault="00C52641" w:rsidP="00F1250B">
      <w:pPr>
        <w:ind w:firstLine="357"/>
      </w:pPr>
      <w:r>
        <w:t>Inicialmente pensamos em</w:t>
      </w:r>
      <w:r w:rsidRPr="00C52641">
        <w:t xml:space="preserve"> implementar </w:t>
      </w:r>
      <w:r>
        <w:t xml:space="preserve">o modelo </w:t>
      </w:r>
      <w:r w:rsidRPr="00C52641">
        <w:t xml:space="preserve">espiral, </w:t>
      </w:r>
      <w:r>
        <w:t>visto</w:t>
      </w:r>
      <w:r w:rsidRPr="00C52641">
        <w:t xml:space="preserve"> ser o melhor a nível custo benefício para </w:t>
      </w:r>
      <w:r>
        <w:t xml:space="preserve">grandes </w:t>
      </w:r>
      <w:r w:rsidRPr="00C52641">
        <w:t xml:space="preserve">projetos, </w:t>
      </w:r>
      <w:r>
        <w:t xml:space="preserve">para implementar este modelo </w:t>
      </w:r>
      <w:r w:rsidRPr="00C52641">
        <w:t xml:space="preserve">é necessário ter </w:t>
      </w:r>
      <w:r>
        <w:t xml:space="preserve">uma vasta </w:t>
      </w:r>
      <w:r w:rsidRPr="00C52641">
        <w:t>experiência</w:t>
      </w:r>
      <w:r>
        <w:t>, experiência essa que ainda não temos. Sendo assim, decidimos</w:t>
      </w:r>
      <w:r w:rsidRPr="00C52641">
        <w:t xml:space="preserve"> optar pelo modelo </w:t>
      </w:r>
      <w:proofErr w:type="spellStart"/>
      <w:r w:rsidRPr="00C52641">
        <w:t>scrum</w:t>
      </w:r>
      <w:proofErr w:type="spellEnd"/>
      <w:r w:rsidRPr="00C52641">
        <w:t>, que visa a contornar as limitações entre o modelo cascata e o modelo evolutivo. Este modelo permite nos ir adicionando novas funcionalidades ao longo do projeto</w:t>
      </w:r>
      <w:r w:rsidR="00F1250B">
        <w:t>, sendo muito ágil e rápido</w:t>
      </w:r>
      <w:r>
        <w:t>.</w:t>
      </w:r>
    </w:p>
    <w:p w14:paraId="109CA00D" w14:textId="4D36E721" w:rsidR="00C52641" w:rsidRDefault="00C407CF" w:rsidP="00C407CF">
      <w:pPr>
        <w:ind w:firstLine="357"/>
      </w:pPr>
      <w:r>
        <w:t xml:space="preserve">A </w:t>
      </w:r>
      <w:r w:rsidR="00C52641">
        <w:t xml:space="preserve">principal </w:t>
      </w:r>
      <w:r>
        <w:t xml:space="preserve">vantagem deste modelo é </w:t>
      </w:r>
      <w:r w:rsidR="00C52641">
        <w:t xml:space="preserve">a possibilidade </w:t>
      </w:r>
      <w:r w:rsidR="00F1250B">
        <w:t>de o</w:t>
      </w:r>
      <w:r w:rsidR="00C52641">
        <w:t xml:space="preserve"> cliente visualizar uma primeira versão em pouco tempo e</w:t>
      </w:r>
      <w:r w:rsidR="00F1250B">
        <w:t xml:space="preserve"> havendo um feedback mútuo</w:t>
      </w:r>
      <w:r w:rsidR="00C52641">
        <w:t xml:space="preserve"> ao longo do desenvolvimento d</w:t>
      </w:r>
      <w:r w:rsidR="00F1250B">
        <w:t>e cada funcionalidade</w:t>
      </w:r>
      <w:r>
        <w:t>.</w:t>
      </w:r>
    </w:p>
    <w:p w14:paraId="2C3D36A4" w14:textId="19D2AD09" w:rsidR="00C407CF" w:rsidRDefault="00C407CF" w:rsidP="00C407CF">
      <w:pPr>
        <w:ind w:firstLine="357"/>
      </w:pPr>
      <w:r>
        <w:t>Além disso, para desenvolvedores inexperientes como nós, este modelo é muito bom, visto ser muito simplificado e com ciclos mais curtos, permitindo adaptarmo-nos de forma mais rápida aos problemas que vamos encontrar ao longo do projeto.</w:t>
      </w:r>
    </w:p>
    <w:p w14:paraId="424500B8" w14:textId="68C0B966" w:rsidR="00A05C56" w:rsidRDefault="00A05C56" w:rsidP="00C407CF">
      <w:pPr>
        <w:ind w:firstLine="357"/>
      </w:pPr>
    </w:p>
    <w:p w14:paraId="62B0F542" w14:textId="77777777" w:rsidR="00A05C56" w:rsidRDefault="00A05C56" w:rsidP="00A05C56">
      <w:pPr>
        <w:keepNext/>
        <w:ind w:firstLine="357"/>
      </w:pPr>
      <w:r>
        <w:rPr>
          <w:noProof/>
        </w:rPr>
        <w:drawing>
          <wp:inline distT="0" distB="0" distL="0" distR="0" wp14:anchorId="675F655A" wp14:editId="30E21305">
            <wp:extent cx="5400040" cy="2556510"/>
            <wp:effectExtent l="0" t="0" r="0" b="0"/>
            <wp:docPr id="7" name="Imagem 7" descr="Metodologia Scrum: confira um resumo completo sobre o assun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etodologia Scrum: confira um resumo completo sobre o assunt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55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4FA9E" w14:textId="23AE92CA" w:rsidR="00B924DE" w:rsidRDefault="00A05C56" w:rsidP="00B924DE">
      <w:pPr>
        <w:pStyle w:val="Legenda"/>
      </w:pPr>
      <w:r>
        <w:t xml:space="preserve">Figura </w:t>
      </w:r>
      <w:r w:rsidR="00B924DE">
        <w:t>3.</w:t>
      </w:r>
      <w:fldSimple w:instr=" SEQ Figura \* ARABIC ">
        <w:r w:rsidR="00B924DE">
          <w:rPr>
            <w:noProof/>
          </w:rPr>
          <w:t>1</w:t>
        </w:r>
      </w:fldSimple>
      <w:r>
        <w:t>- D</w:t>
      </w:r>
      <w:r w:rsidRPr="00FF67D5">
        <w:t xml:space="preserve">inâmica do </w:t>
      </w:r>
      <w:proofErr w:type="spellStart"/>
      <w:r w:rsidRPr="00FF67D5">
        <w:t>Scrum</w:t>
      </w:r>
      <w:proofErr w:type="spellEnd"/>
    </w:p>
    <w:p w14:paraId="7C661835" w14:textId="77777777" w:rsidR="00B924DE" w:rsidRDefault="00B924DE" w:rsidP="00A05C56">
      <w:pPr>
        <w:pStyle w:val="Ttulo1"/>
        <w:numPr>
          <w:ilvl w:val="0"/>
          <w:numId w:val="0"/>
        </w:numPr>
        <w:ind w:left="357"/>
      </w:pPr>
    </w:p>
    <w:p w14:paraId="77BABDCC" w14:textId="0EAF769D" w:rsidR="00AE0F2B" w:rsidRDefault="00334E04" w:rsidP="00A05C56">
      <w:pPr>
        <w:pStyle w:val="Ttulo1"/>
        <w:numPr>
          <w:ilvl w:val="0"/>
          <w:numId w:val="0"/>
        </w:numPr>
        <w:ind w:left="357"/>
      </w:pPr>
      <w:r>
        <w:br w:type="page"/>
      </w:r>
      <w:bookmarkStart w:id="3" w:name="_Toc67852782"/>
      <w:r w:rsidR="009C1B35">
        <w:lastRenderedPageBreak/>
        <w:t>Definir prazos</w:t>
      </w:r>
      <w:bookmarkEnd w:id="3"/>
    </w:p>
    <w:p w14:paraId="26527B85" w14:textId="76CC5BF3" w:rsidR="00BF5241" w:rsidRPr="00BF5241" w:rsidRDefault="00BF5241" w:rsidP="00BF5241">
      <w:pPr>
        <w:rPr>
          <w:lang w:val="en-GB"/>
        </w:rPr>
      </w:pPr>
      <w:r>
        <w:t xml:space="preserve">Para facilitar a interpretação dos prazos fizemos um gráfico de </w:t>
      </w:r>
      <w:proofErr w:type="spellStart"/>
      <w:r>
        <w:t>Gantt</w:t>
      </w:r>
      <w:proofErr w:type="spellEnd"/>
      <w:r>
        <w:t xml:space="preserve"> com a estimativa de dias que iremos demorar em cada etapa.</w:t>
      </w:r>
    </w:p>
    <w:p w14:paraId="35E4B973" w14:textId="77777777" w:rsidR="00AE0F2B" w:rsidRDefault="00EF5F90" w:rsidP="00A05C56">
      <w:bookmarkStart w:id="4" w:name="_Toc67852752"/>
      <w:r w:rsidRPr="00EF5F90">
        <w:rPr>
          <w:noProof/>
        </w:rPr>
        <w:drawing>
          <wp:inline distT="0" distB="0" distL="0" distR="0" wp14:anchorId="2FEA8AFA" wp14:editId="5563196C">
            <wp:extent cx="6080303" cy="275272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2993" cy="27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77E82D8E" w14:textId="4803B18A" w:rsidR="00EF5F90" w:rsidRPr="00AE0F2B" w:rsidRDefault="00AE0F2B" w:rsidP="00A05C56">
      <w:pPr>
        <w:pStyle w:val="Legenda"/>
      </w:pPr>
      <w:r>
        <w:t xml:space="preserve">Figura </w:t>
      </w:r>
      <w:r w:rsidR="00BF5241">
        <w:t>4.1</w:t>
      </w:r>
      <w:r>
        <w:t>-</w:t>
      </w:r>
      <w:r w:rsidR="00BF5241">
        <w:t xml:space="preserve"> </w:t>
      </w:r>
      <w:r w:rsidRPr="00BF5241">
        <w:t xml:space="preserve">Gráfico de </w:t>
      </w:r>
      <w:proofErr w:type="spellStart"/>
      <w:r w:rsidRPr="00BF5241">
        <w:t>Gantt</w:t>
      </w:r>
      <w:proofErr w:type="spellEnd"/>
      <w:r w:rsidRPr="00BF5241">
        <w:t xml:space="preserve"> com a estimativa de dias que iremos demorar em cada etapa</w:t>
      </w:r>
      <w:r w:rsidR="00EF5F90">
        <w:br w:type="page"/>
      </w:r>
    </w:p>
    <w:p w14:paraId="15074229" w14:textId="59C1B922" w:rsidR="000670E5" w:rsidRDefault="009C1B35" w:rsidP="009C1B35">
      <w:pPr>
        <w:pStyle w:val="Ttulo1"/>
      </w:pPr>
      <w:bookmarkStart w:id="5" w:name="_Toc67852783"/>
      <w:r w:rsidRPr="009C1B35">
        <w:rPr>
          <w:lang w:val="pt-PT"/>
        </w:rPr>
        <w:lastRenderedPageBreak/>
        <w:t>Escolher</w:t>
      </w:r>
      <w:r>
        <w:t xml:space="preserve"> ferramentas case</w:t>
      </w:r>
      <w:bookmarkEnd w:id="5"/>
    </w:p>
    <w:p w14:paraId="56EF00A5" w14:textId="2D349818" w:rsidR="000670E5" w:rsidRDefault="000670E5" w:rsidP="000670E5">
      <w:pPr>
        <w:pStyle w:val="Ttulo2"/>
      </w:pPr>
      <w:bookmarkStart w:id="6" w:name="_Toc67852784"/>
      <w:r w:rsidRPr="000670E5">
        <w:t>5.1 – Controlo de versões</w:t>
      </w:r>
      <w:bookmarkEnd w:id="6"/>
    </w:p>
    <w:p w14:paraId="55BBA4F0" w14:textId="072C6408" w:rsidR="005E24F9" w:rsidRPr="005E24F9" w:rsidRDefault="005E24F9" w:rsidP="005E24F9">
      <w:r>
        <w:tab/>
      </w:r>
      <w:r w:rsidR="00B6681E">
        <w:tab/>
        <w:t xml:space="preserve">Como controlo de versões decidimos utilizar o </w:t>
      </w:r>
      <w:proofErr w:type="spellStart"/>
      <w:r w:rsidR="00B6681E">
        <w:t>Git</w:t>
      </w:r>
      <w:proofErr w:type="spellEnd"/>
      <w:r w:rsidR="00B6681E">
        <w:t>. Este sistema de controlo de versões irá não só gerir as várias versões do nosso projeto como também criar várias versões do repositório principal (</w:t>
      </w:r>
      <w:proofErr w:type="spellStart"/>
      <w:r w:rsidR="00B6681E">
        <w:t>branch</w:t>
      </w:r>
      <w:proofErr w:type="spellEnd"/>
      <w:r w:rsidR="00B6681E">
        <w:t xml:space="preserve">). Estes </w:t>
      </w:r>
      <w:proofErr w:type="spellStart"/>
      <w:r w:rsidR="00B6681E">
        <w:t>branchs</w:t>
      </w:r>
      <w:proofErr w:type="spellEnd"/>
      <w:r w:rsidR="00B6681E">
        <w:t xml:space="preserve"> permite que possamos trabalhar em diferentes funcionalidades do projeto e depois unir todos no repositório </w:t>
      </w:r>
      <w:r w:rsidR="00E36732">
        <w:t>principal (</w:t>
      </w:r>
      <w:proofErr w:type="spellStart"/>
      <w:r w:rsidR="00E36732">
        <w:t>merge</w:t>
      </w:r>
      <w:proofErr w:type="spellEnd"/>
      <w:r w:rsidR="00E36732">
        <w:t>).</w:t>
      </w:r>
    </w:p>
    <w:p w14:paraId="286ED8D0" w14:textId="4E9C5EF9" w:rsidR="000670E5" w:rsidRDefault="000670E5" w:rsidP="000670E5">
      <w:pPr>
        <w:pStyle w:val="Ttulo2"/>
        <w:ind w:left="0"/>
      </w:pPr>
      <w:r>
        <w:tab/>
      </w:r>
      <w:bookmarkStart w:id="7" w:name="_Toc67852785"/>
      <w:r>
        <w:t>5.2 – Diagramas UML</w:t>
      </w:r>
      <w:bookmarkEnd w:id="7"/>
    </w:p>
    <w:p w14:paraId="5FF45F48" w14:textId="1F77962A" w:rsidR="00E36732" w:rsidRPr="00E36732" w:rsidRDefault="00E36732" w:rsidP="00E36732">
      <w:r>
        <w:tab/>
      </w:r>
      <w:r>
        <w:tab/>
      </w:r>
      <w:r w:rsidR="00F369E1">
        <w:t xml:space="preserve">Para desenhar os diagramas iremos usar o </w:t>
      </w:r>
      <w:proofErr w:type="spellStart"/>
      <w:r w:rsidR="00F369E1">
        <w:t>VisualParadigm</w:t>
      </w:r>
      <w:proofErr w:type="spellEnd"/>
      <w:r w:rsidR="00F369E1">
        <w:t>, está ferramenta tem um grande leque de funcionalidades, tendo o necessário para corresponder ao que necessitamos.</w:t>
      </w:r>
    </w:p>
    <w:p w14:paraId="32606EE5" w14:textId="1CDDD1A0" w:rsidR="000670E5" w:rsidRDefault="000670E5" w:rsidP="000670E5">
      <w:pPr>
        <w:pStyle w:val="Ttulo2"/>
      </w:pPr>
      <w:bookmarkStart w:id="8" w:name="_Toc67852786"/>
      <w:r>
        <w:t>5.</w:t>
      </w:r>
      <w:r w:rsidRPr="000670E5">
        <w:t xml:space="preserve">3 </w:t>
      </w:r>
      <w:r>
        <w:t>–</w:t>
      </w:r>
      <w:r>
        <w:rPr>
          <w:b w:val="0"/>
          <w:bCs w:val="0"/>
        </w:rPr>
        <w:t xml:space="preserve"> </w:t>
      </w:r>
      <w:r w:rsidRPr="005E24F9">
        <w:t>Comunicação em equipa</w:t>
      </w:r>
      <w:bookmarkEnd w:id="8"/>
    </w:p>
    <w:p w14:paraId="3883B349" w14:textId="2B16E01F" w:rsidR="00DD47F6" w:rsidRDefault="00F369E1" w:rsidP="00F369E1">
      <w:r>
        <w:tab/>
      </w:r>
      <w:r>
        <w:tab/>
        <w:t xml:space="preserve">Para a parte de comunicação em equipa iremos usar o </w:t>
      </w:r>
      <w:proofErr w:type="spellStart"/>
      <w:r>
        <w:t>Discord</w:t>
      </w:r>
      <w:proofErr w:type="spellEnd"/>
      <w:r>
        <w:t>. Este aplicativo de voz é muito leve e eficaz.</w:t>
      </w:r>
    </w:p>
    <w:p w14:paraId="18D3F613" w14:textId="49E423EE" w:rsidR="00A4630F" w:rsidRDefault="00DD47F6" w:rsidP="00DD47F6">
      <w:pPr>
        <w:rPr>
          <w:b/>
          <w:bCs/>
          <w:sz w:val="32"/>
          <w:szCs w:val="32"/>
        </w:rPr>
      </w:pPr>
      <w:r>
        <w:br w:type="page"/>
      </w:r>
      <w:r w:rsidRPr="00DD47F6">
        <w:rPr>
          <w:b/>
          <w:bCs/>
          <w:sz w:val="32"/>
          <w:szCs w:val="32"/>
        </w:rPr>
        <w:lastRenderedPageBreak/>
        <w:t>Bibliografia</w:t>
      </w:r>
    </w:p>
    <w:p w14:paraId="50433814" w14:textId="6DFF31DF" w:rsidR="00DD47F6" w:rsidRDefault="00DD47F6" w:rsidP="00DD47F6">
      <w:r w:rsidRPr="00DD47F6">
        <w:t>Figura</w:t>
      </w:r>
      <w:r>
        <w:t xml:space="preserve"> 3.1 -</w:t>
      </w:r>
      <w:r w:rsidRPr="00DD47F6">
        <w:t xml:space="preserve"> </w:t>
      </w:r>
      <w:hyperlink r:id="rId14" w:history="1">
        <w:r w:rsidRPr="00B51E3D">
          <w:rPr>
            <w:rStyle w:val="Hiperligao"/>
          </w:rPr>
          <w:t>https://www.euax.com.br/2017/05/metodologia-scrum-o-que-voce-precisa-saber-2/</w:t>
        </w:r>
      </w:hyperlink>
    </w:p>
    <w:p w14:paraId="2F35B2A0" w14:textId="4AB0FFB5" w:rsidR="00DD47F6" w:rsidRPr="00DD47F6" w:rsidRDefault="00DD47F6" w:rsidP="00DD47F6">
      <w:proofErr w:type="spellStart"/>
      <w:r>
        <w:t>Vatangens</w:t>
      </w:r>
      <w:proofErr w:type="spellEnd"/>
      <w:r>
        <w:t xml:space="preserve"> do </w:t>
      </w:r>
      <w:proofErr w:type="spellStart"/>
      <w:r>
        <w:t>Edmodo</w:t>
      </w:r>
      <w:proofErr w:type="spellEnd"/>
      <w:r>
        <w:t xml:space="preserve"> - </w:t>
      </w:r>
      <w:hyperlink r:id="rId15" w:history="1">
        <w:r w:rsidRPr="00DD47F6">
          <w:rPr>
            <w:rStyle w:val="Hiperligao"/>
          </w:rPr>
          <w:t>https://bit4learn.com/pt/lms/edmodo/</w:t>
        </w:r>
      </w:hyperlink>
    </w:p>
    <w:sectPr w:rsidR="00DD47F6" w:rsidRPr="00DD47F6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C7DD4" w14:textId="77777777" w:rsidR="00347CA2" w:rsidRDefault="00347CA2" w:rsidP="002628EA">
      <w:pPr>
        <w:spacing w:after="0" w:line="240" w:lineRule="auto"/>
      </w:pPr>
      <w:r>
        <w:separator/>
      </w:r>
    </w:p>
  </w:endnote>
  <w:endnote w:type="continuationSeparator" w:id="0">
    <w:p w14:paraId="41FB2D67" w14:textId="77777777" w:rsidR="00347CA2" w:rsidRDefault="00347CA2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E2F35" w14:textId="77777777" w:rsidR="00347CA2" w:rsidRDefault="00347CA2" w:rsidP="002628EA">
      <w:pPr>
        <w:spacing w:after="0" w:line="240" w:lineRule="auto"/>
      </w:pPr>
      <w:r>
        <w:separator/>
      </w:r>
    </w:p>
  </w:footnote>
  <w:footnote w:type="continuationSeparator" w:id="0">
    <w:p w14:paraId="70D071C1" w14:textId="77777777" w:rsidR="00347CA2" w:rsidRDefault="00347CA2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116AB"/>
    <w:multiLevelType w:val="hybridMultilevel"/>
    <w:tmpl w:val="160420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1A24"/>
    <w:multiLevelType w:val="multilevel"/>
    <w:tmpl w:val="D1C89632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1C24587F"/>
    <w:multiLevelType w:val="multilevel"/>
    <w:tmpl w:val="7482F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A20C2"/>
    <w:multiLevelType w:val="hybridMultilevel"/>
    <w:tmpl w:val="28C8D6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679F0"/>
    <w:multiLevelType w:val="multilevel"/>
    <w:tmpl w:val="96B29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064E5"/>
    <w:multiLevelType w:val="hybridMultilevel"/>
    <w:tmpl w:val="F740D84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070119"/>
    <w:multiLevelType w:val="multilevel"/>
    <w:tmpl w:val="A3905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C750DA7"/>
    <w:multiLevelType w:val="hybridMultilevel"/>
    <w:tmpl w:val="DAD2277C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6"/>
  </w:num>
  <w:num w:numId="9">
    <w:abstractNumId w:val="10"/>
  </w:num>
  <w:num w:numId="10">
    <w:abstractNumId w:val="1"/>
  </w:num>
  <w:num w:numId="11">
    <w:abstractNumId w:val="4"/>
  </w:num>
  <w:num w:numId="12">
    <w:abstractNumId w:val="9"/>
  </w:num>
  <w:num w:numId="13">
    <w:abstractNumId w:val="7"/>
  </w:num>
  <w:num w:numId="14">
    <w:abstractNumId w:val="0"/>
  </w:num>
  <w:num w:numId="15">
    <w:abstractNumId w:val="2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0E5"/>
    <w:rsid w:val="00067F28"/>
    <w:rsid w:val="000704DA"/>
    <w:rsid w:val="00082244"/>
    <w:rsid w:val="00085CE7"/>
    <w:rsid w:val="00087FB0"/>
    <w:rsid w:val="00091A36"/>
    <w:rsid w:val="0009477E"/>
    <w:rsid w:val="00094DCF"/>
    <w:rsid w:val="000A75D1"/>
    <w:rsid w:val="000B0B5F"/>
    <w:rsid w:val="000B5CE6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2D65"/>
    <w:rsid w:val="00125F1E"/>
    <w:rsid w:val="00132237"/>
    <w:rsid w:val="00137364"/>
    <w:rsid w:val="0014530B"/>
    <w:rsid w:val="00145B0E"/>
    <w:rsid w:val="001513FA"/>
    <w:rsid w:val="00151EB4"/>
    <w:rsid w:val="0017193C"/>
    <w:rsid w:val="00174ADF"/>
    <w:rsid w:val="00185207"/>
    <w:rsid w:val="001B4A0F"/>
    <w:rsid w:val="001D0799"/>
    <w:rsid w:val="001D179B"/>
    <w:rsid w:val="001E36E2"/>
    <w:rsid w:val="001E4216"/>
    <w:rsid w:val="001E438C"/>
    <w:rsid w:val="001E4DE7"/>
    <w:rsid w:val="001F3339"/>
    <w:rsid w:val="001F4A32"/>
    <w:rsid w:val="001F574F"/>
    <w:rsid w:val="001F6281"/>
    <w:rsid w:val="002050E4"/>
    <w:rsid w:val="002078D0"/>
    <w:rsid w:val="00210304"/>
    <w:rsid w:val="00210A81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81270"/>
    <w:rsid w:val="002911E9"/>
    <w:rsid w:val="002A2411"/>
    <w:rsid w:val="002A67C0"/>
    <w:rsid w:val="002A7537"/>
    <w:rsid w:val="002B13F9"/>
    <w:rsid w:val="002B6017"/>
    <w:rsid w:val="002B774A"/>
    <w:rsid w:val="002C7348"/>
    <w:rsid w:val="002D22E1"/>
    <w:rsid w:val="002D65CA"/>
    <w:rsid w:val="002D7DEE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7CA2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E6A6B"/>
    <w:rsid w:val="00415E73"/>
    <w:rsid w:val="0042428E"/>
    <w:rsid w:val="00426C67"/>
    <w:rsid w:val="00433C10"/>
    <w:rsid w:val="004476E7"/>
    <w:rsid w:val="00452932"/>
    <w:rsid w:val="00454E7A"/>
    <w:rsid w:val="00455DA5"/>
    <w:rsid w:val="00462CDD"/>
    <w:rsid w:val="00471665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D4290"/>
    <w:rsid w:val="004E00AA"/>
    <w:rsid w:val="004E2940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24F9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F32F8"/>
    <w:rsid w:val="00703E09"/>
    <w:rsid w:val="00712898"/>
    <w:rsid w:val="0072689C"/>
    <w:rsid w:val="007301F4"/>
    <w:rsid w:val="00733C44"/>
    <w:rsid w:val="00745AA1"/>
    <w:rsid w:val="00757D14"/>
    <w:rsid w:val="00764745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2D08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408BD"/>
    <w:rsid w:val="00951A37"/>
    <w:rsid w:val="009520B4"/>
    <w:rsid w:val="0096464D"/>
    <w:rsid w:val="00970311"/>
    <w:rsid w:val="00973310"/>
    <w:rsid w:val="00973FD2"/>
    <w:rsid w:val="00974870"/>
    <w:rsid w:val="009A2B94"/>
    <w:rsid w:val="009A36D7"/>
    <w:rsid w:val="009B0BEF"/>
    <w:rsid w:val="009B1FFF"/>
    <w:rsid w:val="009B6256"/>
    <w:rsid w:val="009C1B35"/>
    <w:rsid w:val="009E3252"/>
    <w:rsid w:val="009E421E"/>
    <w:rsid w:val="009F7F4F"/>
    <w:rsid w:val="00A02A5F"/>
    <w:rsid w:val="00A02C7C"/>
    <w:rsid w:val="00A04574"/>
    <w:rsid w:val="00A05C56"/>
    <w:rsid w:val="00A05EC4"/>
    <w:rsid w:val="00A10392"/>
    <w:rsid w:val="00A11BD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6CA1"/>
    <w:rsid w:val="00AC7BFD"/>
    <w:rsid w:val="00AD0C19"/>
    <w:rsid w:val="00AD7937"/>
    <w:rsid w:val="00AE0F2B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6681E"/>
    <w:rsid w:val="00B75A08"/>
    <w:rsid w:val="00B83951"/>
    <w:rsid w:val="00B84FB2"/>
    <w:rsid w:val="00B87537"/>
    <w:rsid w:val="00B924DE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5241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07CF"/>
    <w:rsid w:val="00C43CCC"/>
    <w:rsid w:val="00C52641"/>
    <w:rsid w:val="00C825D7"/>
    <w:rsid w:val="00C93E1C"/>
    <w:rsid w:val="00C97966"/>
    <w:rsid w:val="00CA4FD6"/>
    <w:rsid w:val="00CA5B81"/>
    <w:rsid w:val="00CC3BF2"/>
    <w:rsid w:val="00CC4252"/>
    <w:rsid w:val="00CE2ADD"/>
    <w:rsid w:val="00CE2D7D"/>
    <w:rsid w:val="00CE45F6"/>
    <w:rsid w:val="00CF7537"/>
    <w:rsid w:val="00D121BD"/>
    <w:rsid w:val="00D20171"/>
    <w:rsid w:val="00D269E5"/>
    <w:rsid w:val="00D322C2"/>
    <w:rsid w:val="00D33981"/>
    <w:rsid w:val="00D33B30"/>
    <w:rsid w:val="00D41A0B"/>
    <w:rsid w:val="00D43FFE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B406E"/>
    <w:rsid w:val="00DD47F6"/>
    <w:rsid w:val="00DF237B"/>
    <w:rsid w:val="00DF54C8"/>
    <w:rsid w:val="00DF5A1B"/>
    <w:rsid w:val="00E04F98"/>
    <w:rsid w:val="00E10CF3"/>
    <w:rsid w:val="00E12081"/>
    <w:rsid w:val="00E26EB7"/>
    <w:rsid w:val="00E272D9"/>
    <w:rsid w:val="00E325AA"/>
    <w:rsid w:val="00E36732"/>
    <w:rsid w:val="00E418D4"/>
    <w:rsid w:val="00E42503"/>
    <w:rsid w:val="00E450B5"/>
    <w:rsid w:val="00E455DB"/>
    <w:rsid w:val="00E46E5E"/>
    <w:rsid w:val="00E60A09"/>
    <w:rsid w:val="00E740D9"/>
    <w:rsid w:val="00E76D42"/>
    <w:rsid w:val="00E773F1"/>
    <w:rsid w:val="00E778F5"/>
    <w:rsid w:val="00E824AF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EF5F90"/>
    <w:rsid w:val="00F02657"/>
    <w:rsid w:val="00F1250B"/>
    <w:rsid w:val="00F211BC"/>
    <w:rsid w:val="00F24A6A"/>
    <w:rsid w:val="00F26526"/>
    <w:rsid w:val="00F33209"/>
    <w:rsid w:val="00F369E1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1B5C"/>
    <w:rsid w:val="00FA4FE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03624C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0670E5"/>
    <w:pPr>
      <w:keepNext/>
      <w:keepLines/>
      <w:spacing w:before="240" w:after="240"/>
      <w:ind w:left="714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A05C56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03624C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670E5"/>
    <w:rPr>
      <w:rFonts w:eastAsiaTheme="majorEastAsia" w:cstheme="majorBidi"/>
      <w:b/>
      <w:bCs/>
      <w:sz w:val="28"/>
      <w:szCs w:val="28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B924DE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DD4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9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bit4learn.com/pt/lms/edmodo/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euax.com.br/2017/05/metodologia-scrum-o-que-voce-precisa-saber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12</Pages>
  <Words>1084</Words>
  <Characters>5859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Pedro Henrique Mendes Pita</cp:lastModifiedBy>
  <cp:revision>29</cp:revision>
  <dcterms:created xsi:type="dcterms:W3CDTF">2018-11-09T15:37:00Z</dcterms:created>
  <dcterms:modified xsi:type="dcterms:W3CDTF">2021-04-15T12:48:00Z</dcterms:modified>
</cp:coreProperties>
</file>